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en Laidl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idl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0 Forest Street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urenlaidle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73344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v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9/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